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2BA126E6" w:rsidR="007B4A91" w:rsidRDefault="0008513B">
      <w:pPr>
        <w:jc w:val="center"/>
        <w:rPr>
          <w:sz w:val="28"/>
          <w:szCs w:val="28"/>
        </w:rPr>
      </w:pPr>
      <w:r>
        <w:rPr>
          <w:sz w:val="28"/>
          <w:szCs w:val="28"/>
        </w:rPr>
        <w:t>Pratik</w:t>
      </w:r>
    </w:p>
    <w:p w14:paraId="4035F94A" w14:textId="77777777" w:rsidR="007B4A91" w:rsidRDefault="000A48B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C767ACC" w:rsidR="007B4A91" w:rsidRDefault="0008513B">
      <w:pPr>
        <w:rPr>
          <w:sz w:val="28"/>
          <w:szCs w:val="28"/>
        </w:rPr>
      </w:pPr>
      <w:r>
        <w:rPr>
          <w:sz w:val="28"/>
          <w:szCs w:val="28"/>
        </w:rPr>
        <w:t xml:space="preserve">Basketball </w:t>
      </w:r>
      <w:proofErr w:type="gramStart"/>
      <w:r>
        <w:rPr>
          <w:sz w:val="28"/>
          <w:szCs w:val="28"/>
        </w:rPr>
        <w:t>catch</w:t>
      </w:r>
      <w:proofErr w:type="gramEnd"/>
    </w:p>
    <w:p w14:paraId="34A9E19B" w14:textId="77777777" w:rsidR="007B4A91" w:rsidRDefault="000A48B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B1E1C60" w:rsidR="007B4A91" w:rsidRDefault="0008513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Endless, get new </w:t>
      </w:r>
      <w:proofErr w:type="spellStart"/>
      <w:r>
        <w:rPr>
          <w:sz w:val="28"/>
          <w:szCs w:val="28"/>
        </w:rPr>
        <w:t>highscore</w:t>
      </w:r>
      <w:proofErr w:type="spellEnd"/>
    </w:p>
    <w:p w14:paraId="3D632C61" w14:textId="77777777" w:rsidR="007B4A91" w:rsidRDefault="000A48B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594074B" w:rsidR="007B4A91" w:rsidRDefault="0008513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’re at home and there is a basketball tournament. </w:t>
      </w:r>
    </w:p>
    <w:p w14:paraId="6102F988" w14:textId="77777777" w:rsidR="007B4A91" w:rsidRDefault="000A48B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2AE8AFB9" w14:textId="3BAA2021" w:rsidR="0008513B" w:rsidRDefault="0008513B" w:rsidP="0008513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little </w:t>
      </w:r>
      <w:proofErr w:type="spellStart"/>
      <w:r>
        <w:rPr>
          <w:sz w:val="28"/>
          <w:szCs w:val="28"/>
        </w:rPr>
        <w:t>timmy</w:t>
      </w:r>
      <w:proofErr w:type="spellEnd"/>
      <w:r>
        <w:rPr>
          <w:sz w:val="28"/>
          <w:szCs w:val="28"/>
        </w:rPr>
        <w:t xml:space="preserve"> doesn’t know how to play </w:t>
      </w:r>
      <w:proofErr w:type="spellStart"/>
      <w:r>
        <w:rPr>
          <w:sz w:val="28"/>
          <w:szCs w:val="28"/>
        </w:rPr>
        <w:t>baskeball</w:t>
      </w:r>
      <w:proofErr w:type="spellEnd"/>
      <w:r>
        <w:rPr>
          <w:sz w:val="28"/>
          <w:szCs w:val="28"/>
        </w:rPr>
        <w:t xml:space="preserve"> and you need to teach him how to play</w:t>
      </w:r>
      <w:r>
        <w:rPr>
          <w:sz w:val="28"/>
          <w:szCs w:val="28"/>
        </w:rPr>
        <w:t>.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A48B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A48B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D79EEFB" w:rsidR="007B4A91" w:rsidRDefault="008F27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immy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092FC9C" w:rsidR="007B4A91" w:rsidRDefault="008F27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he ba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91E1410" w:rsidR="007B4A91" w:rsidRDefault="008F2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o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2C785E7" w:rsidR="007B4A91" w:rsidRDefault="008F2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y still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B2F6022" w:rsidR="007B4A91" w:rsidRDefault="008F2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ket 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A41615D" w:rsidR="007B4A91" w:rsidRDefault="008F27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shot into a hoop</w:t>
            </w:r>
            <w:r w:rsidR="00F32892">
              <w:rPr>
                <w:noProof/>
              </w:rPr>
              <w:t xml:space="preserve">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9410F2A" w:rsidR="00556965" w:rsidRDefault="00F32892">
      <w:r w:rsidRPr="00F32892">
        <w:rPr>
          <w:sz w:val="28"/>
          <w:szCs w:val="28"/>
        </w:rPr>
        <w:drawing>
          <wp:inline distT="0" distB="0" distL="0" distR="0" wp14:anchorId="7FEFAB0D" wp14:editId="28820809">
            <wp:extent cx="1701800" cy="104838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01800" cy="104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0A48B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A48B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A48B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A48B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08BF1D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E6B7CED" w:rsidR="007B4A91" w:rsidRDefault="00F32892" w:rsidP="00B0573A">
      <w:pPr>
        <w:pStyle w:val="NoSpacing"/>
        <w:rPr>
          <w:sz w:val="28"/>
          <w:szCs w:val="28"/>
        </w:rPr>
      </w:pPr>
      <w:r>
        <w:rPr>
          <w:sz w:val="28"/>
          <w:szCs w:val="28"/>
        </w:rPr>
        <w:lastRenderedPageBreak/>
        <w:t>Set a timer</w:t>
      </w:r>
      <w:r w:rsidR="000A48B2">
        <w:pict w14:anchorId="4F92B24E">
          <v:rect id="_x0000_i1035" style="width:0;height:1.5pt" o:hralign="center" o:hrstd="t" o:hr="t" fillcolor="#a0a0a0" stroked="f"/>
        </w:pict>
      </w:r>
      <w:r w:rsidR="000A48B2">
        <w:pict w14:anchorId="49CF2C3B">
          <v:rect id="_x0000_i1036" style="width:0;height:1.5pt" o:hralign="center" o:hrstd="t" o:hr="t" fillcolor="#a0a0a0" stroked="f"/>
        </w:pict>
      </w:r>
      <w:r w:rsidR="000A48B2">
        <w:pict w14:anchorId="2BE0C1BB">
          <v:rect id="_x0000_i1037" style="width:0;height:1.5pt" o:hralign="center" o:hrstd="t" o:hr="t" fillcolor="#a0a0a0" stroked="f"/>
        </w:pict>
      </w:r>
      <w:r w:rsidR="000A48B2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8513B"/>
    <w:rsid w:val="000A48B2"/>
    <w:rsid w:val="00556965"/>
    <w:rsid w:val="007B4A91"/>
    <w:rsid w:val="008F2769"/>
    <w:rsid w:val="00B0573A"/>
    <w:rsid w:val="00B65986"/>
    <w:rsid w:val="00F32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B0573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F04E7C6AB2454BAE296A76059FC5DA" ma:contentTypeVersion="5" ma:contentTypeDescription="Create a new document." ma:contentTypeScope="" ma:versionID="8d40e3f2fcaf9410a1fd96f7a4e74028">
  <xsd:schema xmlns:xsd="http://www.w3.org/2001/XMLSchema" xmlns:xs="http://www.w3.org/2001/XMLSchema" xmlns:p="http://schemas.microsoft.com/office/2006/metadata/properties" xmlns:ns3="cdd54878-1eb6-4761-9109-974e520a0b44" xmlns:ns4="e3cb54f9-0796-414a-ab38-dfe2dccbaaa1" targetNamespace="http://schemas.microsoft.com/office/2006/metadata/properties" ma:root="true" ma:fieldsID="1a29e2d475a9f421c3d9f659bcc0bbad" ns3:_="" ns4:_="">
    <xsd:import namespace="cdd54878-1eb6-4761-9109-974e520a0b44"/>
    <xsd:import namespace="e3cb54f9-0796-414a-ab38-dfe2dccbaa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54878-1eb6-4761-9109-974e520a0b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cb54f9-0796-414a-ab38-dfe2dccbaaa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7F6604-64DD-4C62-A5F0-DB074E4DE1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d54878-1eb6-4761-9109-974e520a0b44"/>
    <ds:schemaRef ds:uri="e3cb54f9-0796-414a-ab38-dfe2dccba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EC3489-776D-4E90-A1EF-1ACB9D1CB2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BBD831-9E30-4A7A-918A-063FD4ADD2AE}">
  <ds:schemaRefs>
    <ds:schemaRef ds:uri="http://purl.org/dc/terms/"/>
    <ds:schemaRef ds:uri="e3cb54f9-0796-414a-ab38-dfe2dccbaaa1"/>
    <ds:schemaRef ds:uri="http://www.w3.org/XML/1998/namespace"/>
    <ds:schemaRef ds:uri="http://purl.org/dc/elements/1.1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cdd54878-1eb6-4761-9109-974e520a0b4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kky boi</dc:creator>
  <cp:lastModifiedBy>Pratik JASTI</cp:lastModifiedBy>
  <cp:revision>2</cp:revision>
  <dcterms:created xsi:type="dcterms:W3CDTF">2022-02-09T18:30:00Z</dcterms:created>
  <dcterms:modified xsi:type="dcterms:W3CDTF">2022-02-09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F04E7C6AB2454BAE296A76059FC5DA</vt:lpwstr>
  </property>
</Properties>
</file>